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CF84AC" w14:textId="3A0FE931" w:rsidR="00AB4BD6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V do Edital nº </w:t>
      </w:r>
      <w:r w:rsidR="006F368D">
        <w:rPr>
          <w:rFonts w:ascii="Arial" w:eastAsia="Arial" w:hAnsi="Arial" w:cs="Arial"/>
          <w:b/>
          <w:sz w:val="20"/>
          <w:szCs w:val="20"/>
        </w:rPr>
        <w:t>031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2E218650" w14:textId="77777777" w:rsidR="00AB4BD6" w:rsidRDefault="00AB4BD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572A7E02" w14:textId="77777777" w:rsidR="00AB4BD6" w:rsidRDefault="00000000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 DE INSCRIÇÃO – PROCESSO SELETIVO DOUTORADO</w:t>
      </w:r>
    </w:p>
    <w:p w14:paraId="1430EF7E" w14:textId="77777777" w:rsidR="00AB4BD6" w:rsidRDefault="00AB4BD6">
      <w:pPr>
        <w:rPr>
          <w:rFonts w:ascii="Arial" w:hAnsi="Arial" w:cs="Arial"/>
          <w:b/>
          <w:bCs/>
        </w:rPr>
      </w:pPr>
    </w:p>
    <w:p w14:paraId="3460634E" w14:textId="77777777" w:rsidR="00AB4BD6" w:rsidRDefault="000000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70CE7974" w14:textId="77777777" w:rsidR="00AB4BD6" w:rsidRDefault="00AB4BD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AB4BD6" w14:paraId="1F868478" w14:textId="77777777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165A57" w14:textId="77777777" w:rsidR="00AB4BD6" w:rsidRDefault="00000000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4094978B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729ABD19" w14:textId="77777777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694A253" w14:textId="77777777" w:rsidR="00AB4BD6" w:rsidRDefault="00000000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0F23FC8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7E47A3D" w14:textId="77777777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55558ED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264144DB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0FB4759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32ECE73E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56FFB0F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73FF3780" w14:textId="77777777" w:rsidR="00AB4BD6" w:rsidRDefault="00000000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1012D87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53C499E" w14:textId="77777777" w:rsidR="00AB4BD6" w:rsidRDefault="00000000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4E1075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77B21968" w14:textId="77777777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53324EE0" w14:textId="77777777" w:rsidR="00AB4BD6" w:rsidRDefault="00000000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4C08C39C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7452885" w14:textId="77777777" w:rsidR="00AB4BD6" w:rsidRDefault="00AB4BD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3301890" w14:textId="77777777" w:rsidR="00AB4BD6" w:rsidRDefault="00AB4BD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72B0029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D6" w14:paraId="1757483C" w14:textId="77777777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685ACEF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514813EE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53179C3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61901AF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8627A3A" w14:textId="77777777" w:rsidR="00AB4BD6" w:rsidRDefault="0000000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24F7F33D" w14:textId="77777777" w:rsidR="00AB4BD6" w:rsidRDefault="00000000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73B41C7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D6" w14:paraId="05307E9C" w14:textId="77777777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A7AF094" w14:textId="77777777" w:rsidR="00AB4BD6" w:rsidRDefault="00000000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296C1BE2" w14:textId="77777777" w:rsidR="00AB4BD6" w:rsidRDefault="00000000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337676D5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62B99907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6611438E" w14:textId="77777777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3075CAB7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EE901E" w14:textId="77777777" w:rsidR="00AB4BD6" w:rsidRDefault="00000000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281BAD3C" w14:textId="77777777" w:rsidR="00AB4BD6" w:rsidRDefault="00AB4BD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48D1A492" w14:textId="77777777" w:rsidR="00AB4BD6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2DA363B6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29"/>
              <w:gridCol w:w="4507"/>
            </w:tblGrid>
            <w:tr w:rsidR="00AB4BD6" w14:paraId="744FA670" w14:textId="77777777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034FB7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3B9F9624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AB4BD6" w14:paraId="439C471A" w14:textId="77777777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2EB0FBD8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56BA4956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AB4BD6" w14:paraId="6796112D" w14:textId="77777777">
              <w:trPr>
                <w:trHeight w:val="568"/>
              </w:trPr>
              <w:tc>
                <w:tcPr>
                  <w:tcW w:w="5429" w:type="dxa"/>
                </w:tcPr>
                <w:p w14:paraId="5D6088A2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B66A709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0C22EB99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32B51291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031DD6A6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C055FA" w14:textId="77777777" w:rsidR="00AB4BD6" w:rsidRDefault="00000000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2FAF3017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65"/>
              <w:gridCol w:w="3871"/>
            </w:tblGrid>
            <w:tr w:rsidR="00AB4BD6" w14:paraId="76DEA426" w14:textId="77777777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6ED4ABC8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6FCF1828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AB4BD6" w14:paraId="509944BF" w14:textId="77777777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564C3C1E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5AB1D8B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AB4BD6" w14:paraId="11CC1FE1" w14:textId="77777777">
              <w:trPr>
                <w:trHeight w:val="554"/>
              </w:trPr>
              <w:tc>
                <w:tcPr>
                  <w:tcW w:w="6065" w:type="dxa"/>
                </w:tcPr>
                <w:p w14:paraId="22EF38C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E6187D3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0EA49494" w14:textId="77777777" w:rsidR="00AB4BD6" w:rsidRDefault="00000000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E4ACF5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5EEFAB4A" w14:textId="77777777" w:rsidR="00AB4BD6" w:rsidRDefault="00AB4BD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2B8B2AB3" w14:textId="58D1A2CD" w:rsidR="00AB4BD6" w:rsidRDefault="0000000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. </w:t>
            </w:r>
            <w:r w:rsidR="00567F02">
              <w:rPr>
                <w:rFonts w:ascii="Arial" w:hAnsi="Arial" w:cs="Arial"/>
                <w:b/>
                <w:bCs/>
                <w:sz w:val="22"/>
                <w:szCs w:val="22"/>
              </w:rPr>
              <w:t>ORIENTADOR(A) PRETENDIDO(A) NO PEQ</w:t>
            </w:r>
          </w:p>
          <w:p w14:paraId="14F1CF53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42"/>
              <w:gridCol w:w="8194"/>
            </w:tblGrid>
            <w:tr w:rsidR="00AB4BD6" w14:paraId="45317598" w14:textId="77777777">
              <w:trPr>
                <w:trHeight w:val="554"/>
              </w:trPr>
              <w:tc>
                <w:tcPr>
                  <w:tcW w:w="1742" w:type="dxa"/>
                </w:tcPr>
                <w:p w14:paraId="1BAB62C5" w14:textId="77777777" w:rsidR="00AB4BD6" w:rsidRDefault="00000000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18F8DB36" w14:textId="77777777" w:rsidR="00AB4BD6" w:rsidRDefault="00000000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1DFE7093" w14:textId="77777777" w:rsidR="00AB4BD6" w:rsidRDefault="0000000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157918EB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DBAE6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B7E6FD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8256529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A682ED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F99E4F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3AF8DE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6A3105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FE75486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A26C00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16153D" w14:textId="7BD06AAA" w:rsidR="00AB4BD6" w:rsidRDefault="0000000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Anexo V do Edital nº </w:t>
            </w:r>
            <w:r w:rsidR="0015794B">
              <w:rPr>
                <w:rFonts w:ascii="Arial" w:eastAsia="Arial" w:hAnsi="Arial" w:cs="Arial"/>
                <w:b/>
                <w:sz w:val="20"/>
                <w:szCs w:val="20"/>
              </w:rPr>
              <w:t>031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250CB2">
              <w:rPr>
                <w:rFonts w:ascii="Arial" w:eastAsia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6C39ABCF" w14:textId="77777777" w:rsidR="00AB4BD6" w:rsidRDefault="00AB4BD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811E8E" w14:textId="77777777" w:rsidR="00AB4BD6" w:rsidRDefault="00000000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4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37E1F41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881C938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0B9EFA0D" w14:textId="77777777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3F59931A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6D113A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753AD487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CF845E9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4093DE4C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CEB88A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22E771C0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24039404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85218F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EEA6004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3C3D00C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0A1105F3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A1DE77C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78466054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03A4AC92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07249B4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7B824678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FD65FC1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E245A2F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540D0B99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F7D1B4E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D8D5700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24F88C6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03ECB61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384CC997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382D1BD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CB4FB61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661C8929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FC6CA53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4EE175DE" w14:textId="77777777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4DE6E02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142F3FDC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73B19B95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7FAA99F6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B4BD6" w14:paraId="5DA9754A" w14:textId="77777777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A739719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7F785E90" w14:textId="77777777" w:rsidR="00AB4BD6" w:rsidRDefault="0000000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7D0BB44" w14:textId="77777777" w:rsidR="00AB4BD6" w:rsidRDefault="00AB4BD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DACEA68" w14:textId="77777777" w:rsidR="00AB4BD6" w:rsidRDefault="00AB4BD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9058C19" w14:textId="77777777" w:rsidR="00AB4BD6" w:rsidRDefault="00000000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9" w:history="1">
        <w:r w:rsidR="00AB4BD6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74DC6A5A" w14:textId="77777777" w:rsidR="00AB4BD6" w:rsidRDefault="00AB4BD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0"/>
        <w:gridCol w:w="2842"/>
      </w:tblGrid>
      <w:tr w:rsidR="00AB4BD6" w14:paraId="7AB2F9F5" w14:textId="77777777">
        <w:trPr>
          <w:cantSplit/>
          <w:trHeight w:val="948"/>
        </w:trPr>
        <w:tc>
          <w:tcPr>
            <w:tcW w:w="7300" w:type="dxa"/>
          </w:tcPr>
          <w:p w14:paraId="46E905A4" w14:textId="77777777" w:rsidR="00AB4BD6" w:rsidRDefault="00000000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748A43A9" w14:textId="77777777" w:rsidR="00AB4BD6" w:rsidRDefault="00AB4B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7752977D" w14:textId="77777777" w:rsidR="00AB4BD6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368A823C" w14:textId="77777777" w:rsidR="00AB4BD6" w:rsidRDefault="00000000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3F2C14C1" w14:textId="77777777" w:rsidR="00AB4BD6" w:rsidRDefault="00AB4BD6">
      <w:pPr>
        <w:jc w:val="both"/>
        <w:rPr>
          <w:rFonts w:ascii="Arial" w:hAnsi="Arial" w:cs="Arial"/>
          <w:sz w:val="22"/>
          <w:szCs w:val="22"/>
        </w:rPr>
      </w:pPr>
    </w:p>
    <w:p w14:paraId="1925078F" w14:textId="77777777" w:rsidR="00AB4BD6" w:rsidRDefault="00000000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3C9FAB74" w14:textId="77777777" w:rsidR="00AB4BD6" w:rsidRDefault="00AB4BD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48144F3" w14:textId="77777777" w:rsidR="00AB4BD6" w:rsidRDefault="00000000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>Certidão de Nascimento ou Casamento; Cédula de Identidade; CPF</w:t>
      </w:r>
    </w:p>
    <w:p w14:paraId="7E3F06E0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Diploma do curso de graduação</w:t>
      </w:r>
    </w:p>
    <w:p w14:paraId="52F7AF1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0304FEF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  <w:t>Se aplicável, diploma do curso de pós-graduação (ou documento oficial que comprove que o candidato está apto a concluir o curso até a data estipulada no Edital)</w:t>
      </w:r>
    </w:p>
    <w:p w14:paraId="71B61C00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  <w:t>Se aplicável, histórico escolar do curso de pós-graduação</w:t>
      </w:r>
    </w:p>
    <w:p w14:paraId="725D16C6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.</w:t>
      </w:r>
      <w:r>
        <w:rPr>
          <w:rFonts w:ascii="Arial" w:hAnsi="Arial" w:cs="Arial"/>
          <w:sz w:val="22"/>
          <w:szCs w:val="22"/>
        </w:rPr>
        <w:tab/>
        <w:t>Plano de pesquisa com a proposta, conforme modelo</w:t>
      </w:r>
    </w:p>
    <w:p w14:paraId="783F948D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</w:t>
      </w:r>
      <w:r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3A32D158" w14:textId="77777777" w:rsidR="00AB4BD6" w:rsidRDefault="0000000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8.</w:t>
      </w:r>
      <w:r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4A95FB01" w14:textId="77777777" w:rsidR="00AB4BD6" w:rsidRDefault="00000000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CB2DA0" w14:textId="77777777" w:rsidR="00AB4BD6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0. Print da aba Identificadores no perfil pessoal na Plataforma Sucupira da CAPES.</w:t>
      </w:r>
    </w:p>
    <w:p w14:paraId="6BA25247" w14:textId="77777777" w:rsidR="00AB4BD6" w:rsidRDefault="00000000">
      <w:pPr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11. Cópia</w:t>
      </w:r>
      <w:r>
        <w:rPr>
          <w:rFonts w:ascii="Arial" w:eastAsia="Arial" w:hAnsi="Arial" w:cs="Arial"/>
          <w:iCs/>
          <w:sz w:val="22"/>
          <w:szCs w:val="22"/>
        </w:rPr>
        <w:t xml:space="preserve"> do cadastro realizado no </w:t>
      </w:r>
      <w:r>
        <w:rPr>
          <w:rFonts w:ascii="Arial" w:eastAsia="Arial" w:hAnsi="Arial" w:cs="Arial"/>
          <w:sz w:val="22"/>
          <w:szCs w:val="22"/>
        </w:rPr>
        <w:t>Sistema de Inscrições da UEM SGIPOS</w:t>
      </w:r>
    </w:p>
    <w:p w14:paraId="4D3B5113" w14:textId="77777777" w:rsidR="00AB4BD6" w:rsidRDefault="00000000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A2134D" w14:textId="77777777" w:rsidR="00AB4BD6" w:rsidRDefault="00AB4BD6">
      <w:pPr>
        <w:ind w:left="2832"/>
        <w:rPr>
          <w:rFonts w:ascii="Arial" w:hAnsi="Arial" w:cs="Arial"/>
          <w:sz w:val="2"/>
        </w:rPr>
      </w:pPr>
    </w:p>
    <w:p w14:paraId="1FCB632A" w14:textId="77777777" w:rsidR="00AB4BD6" w:rsidRDefault="00AB4BD6">
      <w:pPr>
        <w:ind w:left="2832"/>
        <w:rPr>
          <w:sz w:val="2"/>
        </w:rPr>
      </w:pPr>
    </w:p>
    <w:p w14:paraId="58A81534" w14:textId="5AF23985" w:rsidR="00AB4BD6" w:rsidRDefault="00AB4BD6">
      <w:pPr>
        <w:rPr>
          <w:rFonts w:ascii="Arial" w:hAnsi="Arial" w:cs="Arial"/>
          <w:sz w:val="22"/>
          <w:szCs w:val="22"/>
        </w:rPr>
      </w:pPr>
    </w:p>
    <w:sectPr w:rsidR="00AB4BD6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9B5FB" w14:textId="77777777" w:rsidR="003B43EF" w:rsidRDefault="003B43EF">
      <w:r>
        <w:separator/>
      </w:r>
    </w:p>
  </w:endnote>
  <w:endnote w:type="continuationSeparator" w:id="0">
    <w:p w14:paraId="64A93739" w14:textId="77777777" w:rsidR="003B43EF" w:rsidRDefault="003B4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31F4F" w14:textId="77777777" w:rsidR="003B43EF" w:rsidRDefault="003B43EF">
      <w:r>
        <w:separator/>
      </w:r>
    </w:p>
  </w:footnote>
  <w:footnote w:type="continuationSeparator" w:id="0">
    <w:p w14:paraId="7C8B9727" w14:textId="77777777" w:rsidR="003B43EF" w:rsidRDefault="003B4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oFAKi20n0tAAAA"/>
  </w:docVars>
  <w:rsids>
    <w:rsidRoot w:val="001B1F6F"/>
    <w:rsid w:val="000023E3"/>
    <w:rsid w:val="00002C75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235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C473D"/>
    <w:rsid w:val="000E11BA"/>
    <w:rsid w:val="000E2875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5794B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3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A1759"/>
    <w:rsid w:val="003A511F"/>
    <w:rsid w:val="003A56B0"/>
    <w:rsid w:val="003A6FDB"/>
    <w:rsid w:val="003B1400"/>
    <w:rsid w:val="003B1496"/>
    <w:rsid w:val="003B43EF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67F02"/>
    <w:rsid w:val="00573C84"/>
    <w:rsid w:val="00574424"/>
    <w:rsid w:val="00576FE1"/>
    <w:rsid w:val="00585E86"/>
    <w:rsid w:val="005919B0"/>
    <w:rsid w:val="005934C7"/>
    <w:rsid w:val="00594FD3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5751A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56C6"/>
    <w:rsid w:val="006E75AA"/>
    <w:rsid w:val="006E78C6"/>
    <w:rsid w:val="006F0EC4"/>
    <w:rsid w:val="006F368D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07F9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78C0"/>
    <w:rsid w:val="00830358"/>
    <w:rsid w:val="0083294F"/>
    <w:rsid w:val="00835F5C"/>
    <w:rsid w:val="00836E35"/>
    <w:rsid w:val="008418E7"/>
    <w:rsid w:val="0084284B"/>
    <w:rsid w:val="008447A1"/>
    <w:rsid w:val="00845238"/>
    <w:rsid w:val="00855001"/>
    <w:rsid w:val="00856C8E"/>
    <w:rsid w:val="00860E0E"/>
    <w:rsid w:val="00864DF4"/>
    <w:rsid w:val="008669C5"/>
    <w:rsid w:val="008678D5"/>
    <w:rsid w:val="008764D0"/>
    <w:rsid w:val="00877EB8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5705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4CAA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84B4C"/>
    <w:rsid w:val="00A906C2"/>
    <w:rsid w:val="00A949C0"/>
    <w:rsid w:val="00A95098"/>
    <w:rsid w:val="00A966F3"/>
    <w:rsid w:val="00A97342"/>
    <w:rsid w:val="00AA1A61"/>
    <w:rsid w:val="00AA7852"/>
    <w:rsid w:val="00AB11F7"/>
    <w:rsid w:val="00AB4BD6"/>
    <w:rsid w:val="00AB5C47"/>
    <w:rsid w:val="00AB6BB2"/>
    <w:rsid w:val="00AB7818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AF00FD"/>
    <w:rsid w:val="00B0033E"/>
    <w:rsid w:val="00B01FC0"/>
    <w:rsid w:val="00B02DAF"/>
    <w:rsid w:val="00B04B71"/>
    <w:rsid w:val="00B13E0F"/>
    <w:rsid w:val="00B146C1"/>
    <w:rsid w:val="00B1498D"/>
    <w:rsid w:val="00B248F2"/>
    <w:rsid w:val="00B25D82"/>
    <w:rsid w:val="00B26DE5"/>
    <w:rsid w:val="00B3006F"/>
    <w:rsid w:val="00B343F9"/>
    <w:rsid w:val="00B37F9A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44B5"/>
    <w:rsid w:val="00C85C40"/>
    <w:rsid w:val="00C865FB"/>
    <w:rsid w:val="00C86631"/>
    <w:rsid w:val="00C86CA6"/>
    <w:rsid w:val="00C94E98"/>
    <w:rsid w:val="00C97397"/>
    <w:rsid w:val="00C97799"/>
    <w:rsid w:val="00CA0903"/>
    <w:rsid w:val="00CA3745"/>
    <w:rsid w:val="00CA49E2"/>
    <w:rsid w:val="00CA61EB"/>
    <w:rsid w:val="00CB22FC"/>
    <w:rsid w:val="00CC4560"/>
    <w:rsid w:val="00CD3A5E"/>
    <w:rsid w:val="00CE05A3"/>
    <w:rsid w:val="00CE178B"/>
    <w:rsid w:val="00CE1D11"/>
    <w:rsid w:val="00CE24E3"/>
    <w:rsid w:val="00CE31AD"/>
    <w:rsid w:val="00CE32D8"/>
    <w:rsid w:val="00CE78A7"/>
    <w:rsid w:val="00CF3B5B"/>
    <w:rsid w:val="00CF3BB1"/>
    <w:rsid w:val="00CF722A"/>
    <w:rsid w:val="00D0423C"/>
    <w:rsid w:val="00D109CE"/>
    <w:rsid w:val="00D13BDB"/>
    <w:rsid w:val="00D16403"/>
    <w:rsid w:val="00D21563"/>
    <w:rsid w:val="00D256D7"/>
    <w:rsid w:val="00D25A61"/>
    <w:rsid w:val="00D26FB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62DAF"/>
    <w:rsid w:val="00D70E86"/>
    <w:rsid w:val="00D71759"/>
    <w:rsid w:val="00D80A4B"/>
    <w:rsid w:val="00D80EF7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77D61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A60DF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27FEB"/>
    <w:rsid w:val="00F300EC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peq.uem.br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468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69</cp:revision>
  <cp:lastPrinted>2026-04-23T21:08:00Z</cp:lastPrinted>
  <dcterms:created xsi:type="dcterms:W3CDTF">2025-04-14T18:01:00Z</dcterms:created>
  <dcterms:modified xsi:type="dcterms:W3CDTF">2026-04-2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